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7DC6" w:rsidRDefault="00E06E3B">
      <w:r>
        <w:t>Assignment 3:</w:t>
      </w:r>
    </w:p>
    <w:p w:rsidR="00E06E3B" w:rsidRDefault="00E06E3B">
      <w:r>
        <w:t>Problem 1(15)</w:t>
      </w:r>
    </w:p>
    <w:p w:rsidR="00E06E3B" w:rsidRDefault="00E06E3B">
      <w:r>
        <w:rPr>
          <w:noProof/>
        </w:rPr>
        <w:drawing>
          <wp:inline distT="0" distB="0" distL="0" distR="0" wp14:anchorId="1BE4F91C" wp14:editId="5EC1CBA0">
            <wp:extent cx="5943600" cy="10629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6E3B" w:rsidRDefault="00E06E3B"/>
    <w:p w:rsidR="00E06E3B" w:rsidRDefault="00E06E3B">
      <w:r>
        <w:t>Problem 2</w:t>
      </w:r>
      <w:r>
        <w:t>(15)</w:t>
      </w:r>
    </w:p>
    <w:p w:rsidR="00E06E3B" w:rsidRDefault="00E06E3B">
      <w:r>
        <w:rPr>
          <w:noProof/>
        </w:rPr>
        <w:drawing>
          <wp:inline distT="0" distB="0" distL="0" distR="0" wp14:anchorId="5E355DCC" wp14:editId="3F4BA549">
            <wp:extent cx="5943600" cy="12287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6E3B" w:rsidRDefault="00E06E3B"/>
    <w:p w:rsidR="00E06E3B" w:rsidRDefault="00E06E3B">
      <w:r>
        <w:t>Problem 3</w:t>
      </w:r>
      <w:r>
        <w:t>(15)</w:t>
      </w:r>
    </w:p>
    <w:p w:rsidR="00E06E3B" w:rsidRDefault="00E06E3B">
      <w:r>
        <w:rPr>
          <w:noProof/>
        </w:rPr>
        <w:drawing>
          <wp:inline distT="0" distB="0" distL="0" distR="0" wp14:anchorId="0ADF97E2" wp14:editId="43AB6F43">
            <wp:extent cx="5943600" cy="9912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6E3B" w:rsidRDefault="00E06E3B"/>
    <w:p w:rsidR="00E06E3B" w:rsidRDefault="00E06E3B">
      <w:r>
        <w:t>Problem 4</w:t>
      </w:r>
      <w:r>
        <w:t>(15)</w:t>
      </w:r>
    </w:p>
    <w:p w:rsidR="00E06E3B" w:rsidRDefault="00E06E3B">
      <w:r>
        <w:rPr>
          <w:noProof/>
        </w:rPr>
        <w:drawing>
          <wp:inline distT="0" distB="0" distL="0" distR="0" wp14:anchorId="08124FA6" wp14:editId="31407C54">
            <wp:extent cx="5943600" cy="15392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6E3B" w:rsidRDefault="00E06E3B"/>
    <w:p w:rsidR="00E06E3B" w:rsidRDefault="00E06E3B">
      <w:r>
        <w:t>Problem 5</w:t>
      </w:r>
      <w:r>
        <w:t>(</w:t>
      </w:r>
      <w:r>
        <w:t>20</w:t>
      </w:r>
      <w:r>
        <w:t>)</w:t>
      </w:r>
    </w:p>
    <w:p w:rsidR="00E06E3B" w:rsidRDefault="00E06E3B"/>
    <w:p w:rsidR="00E06E3B" w:rsidRDefault="00E06E3B">
      <w:r>
        <w:rPr>
          <w:noProof/>
        </w:rPr>
        <w:drawing>
          <wp:inline distT="0" distB="0" distL="0" distR="0" wp14:anchorId="271A6021" wp14:editId="3594003C">
            <wp:extent cx="5943600" cy="97599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6E3B" w:rsidRDefault="00E06E3B"/>
    <w:p w:rsidR="00E06E3B" w:rsidRDefault="00E06E3B">
      <w:r>
        <w:t>Problem 6</w:t>
      </w:r>
      <w:r>
        <w:t>(20)</w:t>
      </w:r>
      <w:bookmarkStart w:id="0" w:name="_GoBack"/>
      <w:bookmarkEnd w:id="0"/>
    </w:p>
    <w:p w:rsidR="00E06E3B" w:rsidRDefault="00E06E3B"/>
    <w:p w:rsidR="00E06E3B" w:rsidRDefault="00E06E3B">
      <w:r>
        <w:rPr>
          <w:noProof/>
        </w:rPr>
        <w:drawing>
          <wp:inline distT="0" distB="0" distL="0" distR="0" wp14:anchorId="77841792" wp14:editId="2D4A8371">
            <wp:extent cx="5943600" cy="123253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06E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wMrU0MDY3NDcztjBW0lEKTi0uzszPAykwrAUA5hjphSwAAAA="/>
  </w:docVars>
  <w:rsids>
    <w:rsidRoot w:val="00E06E3B"/>
    <w:rsid w:val="00367DC6"/>
    <w:rsid w:val="00E06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D2061"/>
  <w15:chartTrackingRefBased/>
  <w15:docId w15:val="{2FE1B918-E7CC-40B4-B007-A74EE6C75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7</Words>
  <Characters>1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tan thakkar</dc:creator>
  <cp:keywords/>
  <dc:description/>
  <cp:lastModifiedBy>chintan thakkar</cp:lastModifiedBy>
  <cp:revision>1</cp:revision>
  <dcterms:created xsi:type="dcterms:W3CDTF">2016-09-22T13:51:00Z</dcterms:created>
  <dcterms:modified xsi:type="dcterms:W3CDTF">2016-09-22T13:54:00Z</dcterms:modified>
</cp:coreProperties>
</file>